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977A42" w:rsidRDefault="0024647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246474" w:rsidRPr="00977A42" w:rsidRDefault="00942CF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Pr="00977A42" w:rsidRDefault="00246474">
      <w:pPr>
        <w:spacing w:after="0" w:line="240" w:lineRule="auto"/>
        <w:ind w:left="1440" w:firstLine="720"/>
        <w:rPr>
          <w:rFonts w:ascii="Times New Roman" w:hAnsi="Times New Roman" w:cs="Times New Roman"/>
          <w:vertAlign w:val="subscript"/>
        </w:rPr>
      </w:pPr>
    </w:p>
    <w:p w:rsidR="00246474" w:rsidRPr="00977A42" w:rsidRDefault="00246474">
      <w:pPr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246474" w:rsidRPr="00EC4404" w:rsidRDefault="00E72CA6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4404">
        <w:rPr>
          <w:rFonts w:ascii="Times New Roman" w:hAnsi="Times New Roman" w:cs="Times New Roman"/>
          <w:b/>
          <w:sz w:val="24"/>
          <w:szCs w:val="24"/>
          <w:u w:val="single"/>
        </w:rPr>
        <w:t>SHASTRI CONFERENCE AND LECTURE SERIES GRANT (SCLSG)</w:t>
      </w:r>
    </w:p>
    <w:p w:rsidR="00BD1A54" w:rsidRPr="00EC4404" w:rsidRDefault="00BD1A54" w:rsidP="00BD1A5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4404">
        <w:rPr>
          <w:rFonts w:ascii="Times New Roman" w:hAnsi="Times New Roman" w:cs="Times New Roman"/>
          <w:b/>
          <w:sz w:val="24"/>
          <w:szCs w:val="24"/>
        </w:rPr>
        <w:t>Lecture Series</w:t>
      </w:r>
      <w:r w:rsidRPr="00EC44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EC4404">
        <w:rPr>
          <w:rFonts w:ascii="Times New Roman" w:hAnsi="Times New Roman" w:cs="Times New Roman"/>
          <w:b/>
          <w:sz w:val="24"/>
          <w:szCs w:val="24"/>
        </w:rPr>
        <w:t xml:space="preserve">/ </w:t>
      </w:r>
      <w:r w:rsidRPr="00EC4404">
        <w:rPr>
          <w:rFonts w:ascii="Times New Roman" w:hAnsi="Times New Roman" w:cs="Times New Roman"/>
          <w:b/>
          <w:color w:val="000000"/>
          <w:sz w:val="24"/>
          <w:szCs w:val="24"/>
        </w:rPr>
        <w:t>Workshop /Seminar</w:t>
      </w:r>
    </w:p>
    <w:p w:rsidR="00246474" w:rsidRPr="00EC4404" w:rsidRDefault="00E72CA6" w:rsidP="00BD1A5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4404">
        <w:rPr>
          <w:rFonts w:ascii="Times New Roman" w:hAnsi="Times New Roman" w:cs="Times New Roman"/>
          <w:b/>
          <w:sz w:val="24"/>
          <w:szCs w:val="24"/>
        </w:rPr>
        <w:t>APPLICATION FORM 202</w:t>
      </w:r>
      <w:r w:rsidR="00D65D88" w:rsidRPr="00EC4404">
        <w:rPr>
          <w:rFonts w:ascii="Times New Roman" w:hAnsi="Times New Roman" w:cs="Times New Roman"/>
          <w:b/>
          <w:sz w:val="24"/>
          <w:szCs w:val="24"/>
        </w:rPr>
        <w:t>2</w:t>
      </w:r>
      <w:r w:rsidRPr="00EC4404">
        <w:rPr>
          <w:rFonts w:ascii="Times New Roman" w:hAnsi="Times New Roman" w:cs="Times New Roman"/>
          <w:b/>
          <w:sz w:val="24"/>
          <w:szCs w:val="24"/>
        </w:rPr>
        <w:t>-2</w:t>
      </w:r>
      <w:r w:rsidR="00D65D88" w:rsidRPr="00EC4404">
        <w:rPr>
          <w:rFonts w:ascii="Times New Roman" w:hAnsi="Times New Roman" w:cs="Times New Roman"/>
          <w:b/>
          <w:sz w:val="24"/>
          <w:szCs w:val="24"/>
        </w:rPr>
        <w:t>3</w:t>
      </w:r>
    </w:p>
    <w:p w:rsidR="00246474" w:rsidRPr="00977A42" w:rsidRDefault="00246474">
      <w:pPr>
        <w:spacing w:after="0" w:line="24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RPr="00977A42" w:rsidTr="00E971A9">
        <w:trPr>
          <w:trHeight w:val="638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Pr="00977A42" w:rsidRDefault="00221F15" w:rsidP="00977A4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Organizer</w:t>
            </w:r>
            <w:r w:rsidR="00E72CA6"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 of the academic </w:t>
            </w:r>
            <w:r w:rsidR="00D65D88" w:rsidRPr="00977A42">
              <w:rPr>
                <w:rFonts w:ascii="Times New Roman" w:hAnsi="Times New Roman" w:cs="Times New Roman"/>
                <w:sz w:val="24"/>
                <w:szCs w:val="24"/>
              </w:rPr>
              <w:t>event: _</w:t>
            </w:r>
            <w:r w:rsidR="00E72CA6" w:rsidRPr="00977A42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</w:t>
            </w:r>
          </w:p>
        </w:tc>
      </w:tr>
      <w:tr w:rsidR="00E971A9" w:rsidRPr="00977A42" w:rsidTr="00642B25">
        <w:trPr>
          <w:trHeight w:val="617"/>
          <w:jc w:val="center"/>
        </w:trPr>
        <w:tc>
          <w:tcPr>
            <w:tcW w:w="10181" w:type="dxa"/>
            <w:gridSpan w:val="2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Mailing address of Institution: </w:t>
            </w:r>
          </w:p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E-mail: </w:t>
            </w:r>
          </w:p>
          <w:p w:rsidR="00E971A9" w:rsidRPr="00977A42" w:rsidRDefault="00E971A9" w:rsidP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Contact Number:</w:t>
            </w:r>
          </w:p>
          <w:p w:rsidR="00E971A9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Team Members: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Please indicate whether you are associated with a SICI member institution of good standing or not.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>
        <w:trPr>
          <w:trHeight w:val="887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List any awards previously received under Shastri Indo-Canadian Institute: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7A42" w:rsidRPr="00977A42" w:rsidTr="00977A42">
        <w:trPr>
          <w:trHeight w:val="887"/>
          <w:jc w:val="center"/>
        </w:trPr>
        <w:tc>
          <w:tcPr>
            <w:tcW w:w="544" w:type="dxa"/>
            <w:tcBorders>
              <w:left w:val="single" w:sz="18" w:space="0" w:color="000000"/>
              <w:right w:val="single" w:sz="18" w:space="0" w:color="000000"/>
            </w:tcBorders>
          </w:tcPr>
          <w:p w:rsidR="00977A42" w:rsidRPr="00977A42" w:rsidRDefault="00977A4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9637" w:type="dxa"/>
            <w:tcBorders>
              <w:left w:val="single" w:sz="18" w:space="0" w:color="000000"/>
              <w:right w:val="single" w:sz="18" w:space="0" w:color="000000"/>
            </w:tcBorders>
          </w:tcPr>
          <w:p w:rsidR="00977A42" w:rsidRPr="00977A42" w:rsidRDefault="00977A4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Tick</w:t>
            </w:r>
            <w:r w:rsidR="00221F15">
              <w:rPr>
                <w:rFonts w:ascii="Times New Roman" w:hAnsi="Times New Roman" w:cs="Times New Roman"/>
                <w:sz w:val="24"/>
                <w:szCs w:val="24"/>
              </w:rPr>
              <w:t xml:space="preserve"> (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√)</m:t>
              </m:r>
            </m:oMath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221F15">
              <w:rPr>
                <w:rFonts w:ascii="Times New Roman" w:hAnsi="Times New Roman" w:cs="Times New Roman"/>
                <w:sz w:val="24"/>
                <w:szCs w:val="24"/>
              </w:rPr>
              <w:t xml:space="preserve">proposed 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activity: </w:t>
            </w:r>
          </w:p>
        </w:tc>
      </w:tr>
      <w:tr w:rsidR="00977A42" w:rsidRPr="00977A42">
        <w:trPr>
          <w:trHeight w:val="887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977A42" w:rsidRPr="00977A42" w:rsidRDefault="00977A42" w:rsidP="00977A42">
            <w:pPr>
              <w:tabs>
                <w:tab w:val="left" w:pos="1837"/>
              </w:tabs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hidden="0" allowOverlap="1" wp14:anchorId="5E7AFF16" wp14:editId="2F98C769">
                      <wp:simplePos x="0" y="0"/>
                      <wp:positionH relativeFrom="column">
                        <wp:posOffset>1625655</wp:posOffset>
                      </wp:positionH>
                      <wp:positionV relativeFrom="paragraph">
                        <wp:posOffset>191770</wp:posOffset>
                      </wp:positionV>
                      <wp:extent cx="336550" cy="179705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1797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977A42" w:rsidRDefault="00977A42" w:rsidP="00977A4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7AFF16" id="Rectangle 10" o:spid="_x0000_s1026" style="position:absolute;left:0;text-align:left;margin-left:128pt;margin-top:15.1pt;width:26.5pt;height:14.1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977A42" w:rsidRDefault="00977A42" w:rsidP="00977A4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977A42" w:rsidRPr="00977A42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Lecture </w:t>
            </w:r>
          </w:p>
          <w:p w:rsidR="00977A42" w:rsidRPr="00977A42" w:rsidRDefault="00977A42" w:rsidP="00977A42">
            <w:pPr>
              <w:tabs>
                <w:tab w:val="left" w:pos="1837"/>
              </w:tabs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977A42" w:rsidRPr="00977A42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hidden="0" allowOverlap="1" wp14:anchorId="1B98A2CF" wp14:editId="49AA8E41">
                      <wp:simplePos x="0" y="0"/>
                      <wp:positionH relativeFrom="column">
                        <wp:posOffset>1634490</wp:posOffset>
                      </wp:positionH>
                      <wp:positionV relativeFrom="paragraph">
                        <wp:posOffset>52954</wp:posOffset>
                      </wp:positionV>
                      <wp:extent cx="336550" cy="179705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1797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977A42" w:rsidRDefault="00977A42" w:rsidP="00977A4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98A2CF" id="Rectangle 5" o:spid="_x0000_s1027" style="position:absolute;left:0;text-align:left;margin-left:128.7pt;margin-top:4.15pt;width:26.5pt;height:14.1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977A42" w:rsidRDefault="00977A42" w:rsidP="00977A4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Workshop</w:t>
            </w:r>
          </w:p>
          <w:p w:rsidR="00977A42" w:rsidRPr="00977A42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hidden="0" allowOverlap="1" wp14:anchorId="2F203027" wp14:editId="00E40829">
                      <wp:simplePos x="0" y="0"/>
                      <wp:positionH relativeFrom="column">
                        <wp:posOffset>1625656</wp:posOffset>
                      </wp:positionH>
                      <wp:positionV relativeFrom="paragraph">
                        <wp:posOffset>190058</wp:posOffset>
                      </wp:positionV>
                      <wp:extent cx="336550" cy="179705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1797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977A42" w:rsidRDefault="00977A42" w:rsidP="00977A4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203027" id="Rectangle 6" o:spid="_x0000_s1028" style="position:absolute;left:0;text-align:left;margin-left:128pt;margin-top:14.95pt;width:26.5pt;height:14.1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977A42" w:rsidRDefault="00977A42" w:rsidP="00977A4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977A42" w:rsidRPr="00977A42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977A42" w:rsidRPr="00977A42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7A42" w:rsidRPr="00B25C6A" w:rsidRDefault="00977A42" w:rsidP="00977A42">
            <w:pPr>
              <w:spacing w:after="0" w:line="240" w:lineRule="auto"/>
              <w:ind w:left="7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Any other, Specify</w:t>
            </w:r>
            <w:r w:rsidR="00B25C6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  <w:p w:rsidR="00977A42" w:rsidRPr="00977A42" w:rsidRDefault="00977A4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tle of the </w:t>
            </w:r>
            <w:r w:rsidR="00977A42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ivity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posed: 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stracts</w:t>
            </w:r>
            <w:r w:rsidR="00977A42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  <w:r w:rsidR="00D65D88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977A42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more than 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 words)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description of the </w:t>
            </w:r>
            <w:r w:rsidR="00B25C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posed activity in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77A42" w:rsidRPr="00977A42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977A42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 words.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D65D88">
        <w:trPr>
          <w:trHeight w:val="5320"/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977A42" w:rsidRDefault="00E72CA6" w:rsidP="00942CF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An itemized budget under the below mentioned heads </w:t>
            </w:r>
            <w:r w:rsidRPr="00977A4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</w:t>
            </w:r>
          </w:p>
          <w:tbl>
            <w:tblPr>
              <w:tblStyle w:val="TableGrid"/>
              <w:tblW w:w="9198" w:type="dxa"/>
              <w:tblLayout w:type="fixed"/>
              <w:tblLook w:val="0400" w:firstRow="0" w:lastRow="0" w:firstColumn="0" w:lastColumn="0" w:noHBand="0" w:noVBand="1"/>
            </w:tblPr>
            <w:tblGrid>
              <w:gridCol w:w="1057"/>
              <w:gridCol w:w="5518"/>
              <w:gridCol w:w="2623"/>
            </w:tblGrid>
            <w:tr w:rsidR="00246474" w:rsidRPr="00977A42" w:rsidTr="00D65D88">
              <w:trPr>
                <w:trHeight w:val="316"/>
              </w:trPr>
              <w:tc>
                <w:tcPr>
                  <w:tcW w:w="1057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</w:t>
                  </w:r>
                  <w:r w:rsid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r w:rsidRP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5518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623" w:type="dxa"/>
                </w:tcPr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 w:rsidRPr="00977A42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Pr="00977A42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246474" w:rsidRPr="00977A42" w:rsidTr="00D65D88">
              <w:trPr>
                <w:trHeight w:val="1264"/>
              </w:trPr>
              <w:tc>
                <w:tcPr>
                  <w:tcW w:w="1057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5518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</w:t>
                  </w:r>
                  <w:proofErr w:type="spellEnd"/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. Honorarium for the Indian distinguished lecturer series/</w:t>
                  </w: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orkshop/Seminar</w:t>
                  </w:r>
                </w:p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i. Honorarium for a Canadian distinguished lecturer series/</w:t>
                  </w: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orkshop/Seminar</w:t>
                  </w:r>
                </w:p>
              </w:tc>
              <w:tc>
                <w:tcPr>
                  <w:tcW w:w="2623" w:type="dxa"/>
                </w:tcPr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246474" w:rsidRPr="00977A42" w:rsidRDefault="00E72CA6">
                  <w:pPr>
                    <w:spacing w:after="0"/>
                    <w:ind w:left="10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246474" w:rsidRPr="00977A42" w:rsidTr="00D65D88">
              <w:trPr>
                <w:trHeight w:val="272"/>
              </w:trPr>
              <w:tc>
                <w:tcPr>
                  <w:tcW w:w="1057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5518" w:type="dxa"/>
                </w:tcPr>
                <w:p w:rsidR="00246474" w:rsidRDefault="00E72CA6" w:rsidP="00D0002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Webcasting and other charges </w:t>
                  </w:r>
                </w:p>
                <w:p w:rsidR="00942CF0" w:rsidRPr="00977A42" w:rsidRDefault="00942CF0" w:rsidP="00D0002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623" w:type="dxa"/>
                </w:tcPr>
                <w:p w:rsidR="00246474" w:rsidRPr="00977A42" w:rsidRDefault="00246474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977A42" w:rsidTr="00D65D88">
              <w:trPr>
                <w:trHeight w:val="459"/>
              </w:trPr>
              <w:tc>
                <w:tcPr>
                  <w:tcW w:w="1057" w:type="dxa"/>
                </w:tcPr>
                <w:p w:rsidR="00246474" w:rsidRPr="00977A42" w:rsidRDefault="00E72CA6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5518" w:type="dxa"/>
                </w:tcPr>
                <w:p w:rsidR="00246474" w:rsidRPr="00977A42" w:rsidRDefault="00E72CA6" w:rsidP="00D0002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scellaneous expenses</w:t>
                  </w:r>
                </w:p>
              </w:tc>
              <w:tc>
                <w:tcPr>
                  <w:tcW w:w="2623" w:type="dxa"/>
                </w:tcPr>
                <w:p w:rsidR="00246474" w:rsidRPr="00977A42" w:rsidRDefault="00246474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977A42" w:rsidTr="00D65D88">
              <w:trPr>
                <w:trHeight w:val="321"/>
              </w:trPr>
              <w:tc>
                <w:tcPr>
                  <w:tcW w:w="1057" w:type="dxa"/>
                </w:tcPr>
                <w:p w:rsidR="00246474" w:rsidRPr="00977A42" w:rsidRDefault="00246474">
                  <w:pPr>
                    <w:spacing w:after="0"/>
                    <w:ind w:left="107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518" w:type="dxa"/>
                </w:tcPr>
                <w:p w:rsidR="00246474" w:rsidRDefault="00E72CA6">
                  <w:pPr>
                    <w:keepNext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b-total</w:t>
                  </w:r>
                </w:p>
                <w:p w:rsidR="00942CF0" w:rsidRPr="00977A42" w:rsidRDefault="00942CF0">
                  <w:pPr>
                    <w:keepNext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623" w:type="dxa"/>
                </w:tcPr>
                <w:p w:rsidR="00246474" w:rsidRPr="00977A42" w:rsidRDefault="00E72CA6">
                  <w:pPr>
                    <w:spacing w:after="0"/>
                    <w:ind w:left="286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246474" w:rsidRPr="00977A42" w:rsidTr="00D65D88">
              <w:trPr>
                <w:trHeight w:val="445"/>
              </w:trPr>
              <w:tc>
                <w:tcPr>
                  <w:tcW w:w="1057" w:type="dxa"/>
                </w:tcPr>
                <w:p w:rsidR="00246474" w:rsidRPr="00977A42" w:rsidRDefault="00246474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518" w:type="dxa"/>
                </w:tcPr>
                <w:p w:rsidR="00246474" w:rsidRPr="00977A42" w:rsidRDefault="00E72CA6">
                  <w:pPr>
                    <w:keepNext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</w:tc>
              <w:tc>
                <w:tcPr>
                  <w:tcW w:w="2623" w:type="dxa"/>
                </w:tcPr>
                <w:p w:rsidR="00246474" w:rsidRPr="00977A42" w:rsidRDefault="00246474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46474" w:rsidRPr="00977A42" w:rsidTr="00D65D88">
              <w:trPr>
                <w:trHeight w:val="319"/>
              </w:trPr>
              <w:tc>
                <w:tcPr>
                  <w:tcW w:w="1057" w:type="dxa"/>
                </w:tcPr>
                <w:p w:rsidR="00246474" w:rsidRPr="00977A42" w:rsidRDefault="00246474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5518" w:type="dxa"/>
                </w:tcPr>
                <w:p w:rsidR="00246474" w:rsidRDefault="00E72CA6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77A4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  <w:p w:rsidR="00942CF0" w:rsidRPr="00977A42" w:rsidRDefault="00942CF0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0" w:name="_GoBack"/>
                  <w:bookmarkEnd w:id="0"/>
                </w:p>
              </w:tc>
              <w:tc>
                <w:tcPr>
                  <w:tcW w:w="2623" w:type="dxa"/>
                </w:tcPr>
                <w:p w:rsidR="00246474" w:rsidRPr="00977A42" w:rsidRDefault="00246474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atest curriculum vitae of the </w:t>
            </w:r>
            <w:r w:rsidR="00BD1A54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ganizer/co-organizer 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d invited distinguished 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speakers</w:t>
            </w: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A4070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heduled date</w:t>
            </w:r>
            <w:r w:rsidR="00D65D88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25C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he activity: 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1A9" w:rsidRPr="00977A42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E971A9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E971A9" w:rsidRPr="00977A42" w:rsidRDefault="007C6F23" w:rsidP="00E971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re p</w:t>
            </w:r>
            <w:r w:rsidR="00E971A9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blication plan, if any</w:t>
            </w:r>
          </w:p>
          <w:p w:rsidR="00E971A9" w:rsidRPr="00977A42" w:rsidRDefault="00E971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  <w:r w:rsidR="00BD6A88"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977A42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ck list</w:t>
            </w:r>
          </w:p>
        </w:tc>
      </w:tr>
      <w:tr w:rsidR="00246474" w:rsidRPr="00977A42" w:rsidTr="00E971A9">
        <w:trPr>
          <w:trHeight w:val="1883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977A42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246474" w:rsidRPr="00977A42" w:rsidRDefault="00E72CA6" w:rsidP="00D65D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of Participants</w:t>
            </w:r>
            <w:r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9" style="position:absolute;left:0;text-align:left;margin-left:165.75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46474" w:rsidRPr="00977A42" w:rsidRDefault="00E971A9" w:rsidP="00D65D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hidden="0" allowOverlap="1" wp14:anchorId="20075F13" wp14:editId="55D72688">
                      <wp:simplePos x="0" y="0"/>
                      <wp:positionH relativeFrom="column">
                        <wp:posOffset>2102264</wp:posOffset>
                      </wp:positionH>
                      <wp:positionV relativeFrom="paragraph">
                        <wp:posOffset>27553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E971A9" w:rsidRDefault="00E971A9" w:rsidP="00E971A9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075F13" id="Rectangle 2" o:spid="_x0000_s1030" style="position:absolute;left:0;text-align:left;margin-left:165.55pt;margin-top:2.15pt;width:18.25pt;height:12.2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udRIAIAAGE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E971A9" w:rsidRDefault="00E971A9" w:rsidP="00E971A9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65D88" w:rsidRPr="00977A4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109553</wp:posOffset>
                      </wp:positionH>
                      <wp:positionV relativeFrom="paragraph">
                        <wp:posOffset>291162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31" style="position:absolute;left:0;text-align:left;margin-left:166.1pt;margin-top:22.9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orsement letter</w:t>
            </w:r>
            <w:r w:rsidRPr="00977A42">
              <w:rPr>
                <w:rFonts w:ascii="Times New Roman" w:hAnsi="Times New Roman" w:cs="Times New Roman"/>
                <w:noProof/>
              </w:rPr>
              <w:t xml:space="preserve"> </w:t>
            </w:r>
            <w:r w:rsidR="00D65D88" w:rsidRPr="00977A4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="00E72CA6" w:rsidRPr="00977A42">
              <w:rPr>
                <w:rFonts w:ascii="Times New Roman" w:hAnsi="Times New Roman" w:cs="Times New Roman"/>
                <w:sz w:val="24"/>
                <w:szCs w:val="24"/>
              </w:rPr>
              <w:t>Latest curriculum vitae</w:t>
            </w:r>
          </w:p>
        </w:tc>
      </w:tr>
      <w:tr w:rsidR="00246474" w:rsidRPr="00977A4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Pr="00977A42" w:rsidRDefault="00E971A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D00022" w:rsidRPr="00977A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 xml:space="preserve">Signature of </w:t>
            </w:r>
            <w:r w:rsidR="00D65D88" w:rsidRPr="00977A42">
              <w:rPr>
                <w:rFonts w:ascii="Times New Roman" w:hAnsi="Times New Roman" w:cs="Times New Roman"/>
                <w:sz w:val="24"/>
                <w:szCs w:val="24"/>
              </w:rPr>
              <w:t>Organizer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46474" w:rsidRPr="00977A42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6474" w:rsidRPr="00977A42" w:rsidRDefault="00E72C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A42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  <w:p w:rsidR="00246474" w:rsidRPr="00977A42" w:rsidRDefault="0024647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46474" w:rsidRPr="00977A42" w:rsidRDefault="002464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46474" w:rsidRPr="00977A42" w:rsidRDefault="00246474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sectPr w:rsidR="00246474" w:rsidRPr="00977A42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qQUAB43EMywAAAA="/>
  </w:docVars>
  <w:rsids>
    <w:rsidRoot w:val="00246474"/>
    <w:rsid w:val="001D03D3"/>
    <w:rsid w:val="00221F15"/>
    <w:rsid w:val="00246474"/>
    <w:rsid w:val="0048200D"/>
    <w:rsid w:val="00550DC7"/>
    <w:rsid w:val="00645F2A"/>
    <w:rsid w:val="007C6F23"/>
    <w:rsid w:val="00942CF0"/>
    <w:rsid w:val="00977A42"/>
    <w:rsid w:val="00AA4070"/>
    <w:rsid w:val="00B25C6A"/>
    <w:rsid w:val="00BD1A54"/>
    <w:rsid w:val="00BD6A88"/>
    <w:rsid w:val="00C063AB"/>
    <w:rsid w:val="00D00022"/>
    <w:rsid w:val="00D65D88"/>
    <w:rsid w:val="00E72CA6"/>
    <w:rsid w:val="00E971A9"/>
    <w:rsid w:val="00EC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179644D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221F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43</cp:revision>
  <dcterms:created xsi:type="dcterms:W3CDTF">2020-11-18T11:39:00Z</dcterms:created>
  <dcterms:modified xsi:type="dcterms:W3CDTF">2022-08-10T09:08:00Z</dcterms:modified>
</cp:coreProperties>
</file>